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EA68ED" w14:textId="42B155FA" w:rsidR="00B239C2" w:rsidRPr="00B239C2" w:rsidRDefault="00B239C2" w:rsidP="00B239C2">
      <w:pPr>
        <w:tabs>
          <w:tab w:val="right" w:pos="9639"/>
        </w:tabs>
        <w:overflowPunct/>
        <w:autoSpaceDE/>
        <w:autoSpaceDN/>
        <w:adjustRightInd/>
        <w:spacing w:after="0"/>
        <w:textAlignment w:val="auto"/>
        <w:rPr>
          <w:rFonts w:ascii="Arial" w:eastAsia="SimSun" w:hAnsi="Arial"/>
          <w:b/>
          <w:noProof/>
          <w:sz w:val="24"/>
        </w:rPr>
      </w:pPr>
      <w:bookmarkStart w:id="0" w:name="clause4"/>
      <w:bookmarkStart w:id="1" w:name="_Hlk213240239"/>
      <w:bookmarkStart w:id="2" w:name="_Toc106015849"/>
      <w:bookmarkStart w:id="3" w:name="_Toc106098487"/>
      <w:bookmarkStart w:id="4" w:name="_Toc187404600"/>
      <w:bookmarkStart w:id="5" w:name="_Toc199342387"/>
      <w:bookmarkStart w:id="6" w:name="_Toc106015851"/>
      <w:bookmarkStart w:id="7" w:name="_Toc106098489"/>
      <w:bookmarkStart w:id="8" w:name="_Toc180163483"/>
      <w:bookmarkStart w:id="9" w:name="_Toc180163945"/>
      <w:bookmarkStart w:id="10" w:name="_Toc180164178"/>
      <w:bookmarkStart w:id="11" w:name="_Toc183521304"/>
      <w:bookmarkEnd w:id="0"/>
      <w:r w:rsidRPr="00B239C2">
        <w:rPr>
          <w:rFonts w:ascii="Arial" w:eastAsia="SimSun" w:hAnsi="Arial"/>
          <w:b/>
          <w:noProof/>
          <w:sz w:val="24"/>
        </w:rPr>
        <w:t>3GPP TSG-SA5 Meeting #165</w:t>
      </w:r>
      <w:r w:rsidRPr="00B239C2">
        <w:rPr>
          <w:rFonts w:ascii="Arial" w:eastAsia="SimSun" w:hAnsi="Arial"/>
          <w:b/>
          <w:noProof/>
          <w:sz w:val="24"/>
        </w:rPr>
        <w:tab/>
      </w:r>
      <w:r w:rsidR="00F62AF2" w:rsidRPr="00E03760">
        <w:rPr>
          <w:rFonts w:ascii="Arial" w:eastAsia="SimSun" w:hAnsi="Arial"/>
          <w:b/>
          <w:i/>
          <w:noProof/>
          <w:sz w:val="28"/>
        </w:rPr>
        <w:t>S5-260704</w:t>
      </w:r>
    </w:p>
    <w:p w14:paraId="59C817C6" w14:textId="2A2CB0FB" w:rsidR="00B239C2" w:rsidRPr="00B239C2" w:rsidRDefault="00B239C2" w:rsidP="00B239C2">
      <w:pPr>
        <w:widowControl w:val="0"/>
        <w:pBdr>
          <w:bottom w:val="single" w:sz="4" w:space="1" w:color="auto"/>
        </w:pBdr>
        <w:tabs>
          <w:tab w:val="right" w:pos="9638"/>
        </w:tabs>
        <w:spacing w:after="0"/>
        <w:textAlignment w:val="auto"/>
        <w:rPr>
          <w:rFonts w:ascii="Arial" w:hAnsi="Arial" w:cs="Arial"/>
          <w:b/>
          <w:sz w:val="24"/>
        </w:rPr>
      </w:pPr>
      <w:r w:rsidRPr="00B239C2">
        <w:rPr>
          <w:rFonts w:ascii="Arial" w:hAnsi="Arial" w:cs="Arial"/>
          <w:b/>
          <w:sz w:val="24"/>
        </w:rPr>
        <w:t>Goa, India 09 – 1</w:t>
      </w:r>
      <w:r w:rsidR="00E03760">
        <w:rPr>
          <w:rFonts w:ascii="Arial" w:hAnsi="Arial" w:cs="Arial"/>
          <w:b/>
          <w:sz w:val="24"/>
        </w:rPr>
        <w:t>3</w:t>
      </w:r>
      <w:r w:rsidRPr="00B239C2">
        <w:rPr>
          <w:rFonts w:ascii="Arial" w:hAnsi="Arial" w:cs="Arial"/>
          <w:b/>
          <w:sz w:val="24"/>
        </w:rPr>
        <w:t xml:space="preserve"> </w:t>
      </w:r>
      <w:r w:rsidR="00634B88" w:rsidRPr="00B239C2">
        <w:rPr>
          <w:rFonts w:ascii="Arial" w:hAnsi="Arial" w:cs="Arial"/>
          <w:b/>
          <w:sz w:val="24"/>
        </w:rPr>
        <w:t>February 2026</w:t>
      </w:r>
      <w:r w:rsidRPr="00B239C2">
        <w:rPr>
          <w:rFonts w:ascii="Arial" w:hAnsi="Arial" w:cs="Arial"/>
          <w:b/>
          <w:sz w:val="24"/>
        </w:rPr>
        <w:tab/>
      </w:r>
    </w:p>
    <w:p w14:paraId="6C44F24D" w14:textId="77777777" w:rsidR="00B239C2" w:rsidRPr="00B239C2" w:rsidRDefault="00B239C2" w:rsidP="00B239C2">
      <w:pPr>
        <w:overflowPunct/>
        <w:autoSpaceDE/>
        <w:autoSpaceDN/>
        <w:adjustRightInd/>
        <w:spacing w:after="120"/>
        <w:textAlignment w:val="auto"/>
        <w:outlineLvl w:val="0"/>
        <w:rPr>
          <w:rFonts w:ascii="Arial" w:eastAsia="SimSun" w:hAnsi="Arial"/>
          <w:b/>
          <w:sz w:val="24"/>
        </w:rPr>
      </w:pPr>
    </w:p>
    <w:bookmarkEnd w:id="1"/>
    <w:p w14:paraId="6E2ED7E3" w14:textId="0E3732F3"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r w:rsidR="00E03760">
        <w:rPr>
          <w:rFonts w:ascii="Arial" w:hAnsi="Arial"/>
          <w:b/>
          <w:lang w:val="en-US"/>
        </w:rPr>
        <w:t>, NTT DOCOMO</w:t>
      </w:r>
    </w:p>
    <w:p w14:paraId="161D109C" w14:textId="3492D6AE"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22661C">
        <w:rPr>
          <w:rFonts w:ascii="Arial" w:hAnsi="Arial" w:cs="Arial"/>
          <w:b/>
          <w:bCs/>
          <w:lang w:val="en-US"/>
        </w:rPr>
        <w:t xml:space="preserve">Scope </w:t>
      </w:r>
      <w:r w:rsidR="00B239C2">
        <w:rPr>
          <w:rFonts w:ascii="Arial" w:hAnsi="Arial" w:cs="Arial"/>
          <w:b/>
          <w:bCs/>
          <w:lang w:val="en-US"/>
        </w:rPr>
        <w:t>o</w:t>
      </w:r>
      <w:r w:rsidR="0022661C">
        <w:rPr>
          <w:rFonts w:ascii="Arial" w:hAnsi="Arial" w:cs="Arial"/>
          <w:b/>
          <w:bCs/>
          <w:lang w:val="en-US"/>
        </w:rPr>
        <w:t>f</w:t>
      </w:r>
      <w:r w:rsidR="004E1723">
        <w:rPr>
          <w:rFonts w:ascii="Arial" w:hAnsi="Arial" w:cs="Arial"/>
          <w:b/>
          <w:bCs/>
          <w:lang w:val="en-US"/>
        </w:rPr>
        <w:t xml:space="preserve"> </w:t>
      </w:r>
      <w:r w:rsidR="00FE37F8" w:rsidRPr="0033673D">
        <w:rPr>
          <w:rFonts w:ascii="Arial" w:hAnsi="Arial" w:cs="Arial"/>
          <w:b/>
          <w:bCs/>
          <w:lang w:val="en-US"/>
        </w:rPr>
        <w:t xml:space="preserve">CCL for </w:t>
      </w:r>
      <w:r w:rsidR="004E1723" w:rsidRPr="008E04D8">
        <w:rPr>
          <w:rFonts w:ascii="Arial" w:hAnsi="Arial" w:cs="Arial"/>
          <w:b/>
          <w:bCs/>
          <w:lang w:val="en-US"/>
        </w:rPr>
        <w:t>Network Maintenance</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30990CE2"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FB50C8">
        <w:rPr>
          <w:rFonts w:ascii="Arial" w:hAnsi="Arial" w:cs="Arial"/>
          <w:b/>
          <w:bCs/>
          <w:lang w:val="en-US"/>
        </w:rPr>
        <w:t>2</w:t>
      </w:r>
      <w:r>
        <w:rPr>
          <w:rFonts w:ascii="Arial" w:hAnsi="Arial" w:cs="Arial"/>
          <w:b/>
          <w:bCs/>
          <w:lang w:val="en-US"/>
        </w:rPr>
        <w:t>.0</w:t>
      </w:r>
    </w:p>
    <w:p w14:paraId="3C51D4A3" w14:textId="7BC59992"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007C0DCA" w:rsidRPr="00C9078E">
        <w:rPr>
          <w:rFonts w:ascii="Arial" w:hAnsi="Arial" w:cs="Arial"/>
          <w:b/>
          <w:bCs/>
        </w:rPr>
        <w:t>FS_</w:t>
      </w:r>
      <w:r w:rsidR="007C0DCA">
        <w:rPr>
          <w:rFonts w:ascii="Arial" w:hAnsi="Arial" w:cs="Arial"/>
          <w:b/>
          <w:bCs/>
        </w:rPr>
        <w:t>CCLM</w:t>
      </w:r>
      <w:r w:rsidR="007C0DCA" w:rsidRPr="00C9078E">
        <w:rPr>
          <w:rFonts w:ascii="Arial" w:hAnsi="Arial" w:cs="Arial"/>
          <w:b/>
          <w:bCs/>
        </w:rPr>
        <w:t>_Ph</w:t>
      </w:r>
      <w:r w:rsidR="007C0DCA">
        <w:rPr>
          <w:rFonts w:ascii="Arial" w:hAnsi="Arial" w:cs="Arial"/>
          <w:b/>
          <w:bC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5DCDD0E" w:rsidR="00271F2E" w:rsidRDefault="00271F2E" w:rsidP="00271F2E">
      <w:bookmarkStart w:id="12" w:name="_Hlk191458910"/>
      <w:r>
        <w:t xml:space="preserve">This </w:t>
      </w:r>
      <w:proofErr w:type="spellStart"/>
      <w:r>
        <w:t>pCR</w:t>
      </w:r>
      <w:proofErr w:type="spellEnd"/>
      <w:r>
        <w:t xml:space="preserve"> is to </w:t>
      </w:r>
      <w:bookmarkEnd w:id="12"/>
      <w:r w:rsidR="00FB50C8">
        <w:t xml:space="preserve">conclude the </w:t>
      </w:r>
      <w:r w:rsidR="00FE37F8">
        <w:t xml:space="preserve">use case for </w:t>
      </w:r>
      <w:r w:rsidR="00FE37F8" w:rsidRPr="00FE37F8">
        <w:t xml:space="preserve">CCL for </w:t>
      </w:r>
      <w:r w:rsidR="00FB50C8" w:rsidRPr="00FB50C8">
        <w:t>Network Maintenance</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121A3AF0" w14:textId="2A411B20" w:rsidR="00D97BB5" w:rsidRPr="00CF5A79" w:rsidRDefault="00271F2E" w:rsidP="00CF5A7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3" w:name="_Hlk207450814"/>
      <w:r>
        <w:rPr>
          <w:rFonts w:ascii="Arial" w:hAnsi="Arial" w:cs="Arial"/>
          <w:color w:val="0000FF"/>
          <w:sz w:val="28"/>
          <w:szCs w:val="28"/>
          <w:lang w:val="en-US"/>
        </w:rPr>
        <w:t>* * * First Change * * * *</w:t>
      </w:r>
      <w:bookmarkStart w:id="14" w:name="definitions"/>
      <w:bookmarkStart w:id="15" w:name="_Toc106015864"/>
      <w:bookmarkStart w:id="16" w:name="_Toc106098502"/>
      <w:bookmarkStart w:id="17" w:name="_Toc187404647"/>
      <w:bookmarkEnd w:id="2"/>
      <w:bookmarkEnd w:id="3"/>
      <w:bookmarkEnd w:id="4"/>
      <w:bookmarkEnd w:id="5"/>
      <w:bookmarkEnd w:id="6"/>
      <w:bookmarkEnd w:id="7"/>
      <w:bookmarkEnd w:id="13"/>
      <w:bookmarkEnd w:id="14"/>
    </w:p>
    <w:p w14:paraId="633F98A1" w14:textId="77777777" w:rsidR="00FB50C8" w:rsidRPr="00FB50C8" w:rsidRDefault="00FB50C8" w:rsidP="00FB50C8">
      <w:pPr>
        <w:pStyle w:val="Heading2"/>
      </w:pPr>
      <w:bookmarkStart w:id="18" w:name="_Toc211658872"/>
      <w:bookmarkStart w:id="19" w:name="_Toc211658910"/>
      <w:bookmarkEnd w:id="8"/>
      <w:bookmarkEnd w:id="9"/>
      <w:bookmarkEnd w:id="10"/>
      <w:bookmarkEnd w:id="11"/>
      <w:bookmarkEnd w:id="15"/>
      <w:bookmarkEnd w:id="16"/>
      <w:bookmarkEnd w:id="17"/>
      <w:r w:rsidRPr="00FB50C8">
        <w:t>4.1</w:t>
      </w:r>
      <w:r w:rsidRPr="00FB50C8">
        <w:tab/>
        <w:t>Closed Control Loop for Network Maintenance</w:t>
      </w:r>
      <w:bookmarkEnd w:id="18"/>
      <w:bookmarkEnd w:id="19"/>
    </w:p>
    <w:p w14:paraId="4E1382A2" w14:textId="77777777" w:rsidR="00FB50C8" w:rsidRPr="00FB50C8" w:rsidRDefault="00FB50C8" w:rsidP="00FB50C8">
      <w:pPr>
        <w:pStyle w:val="Heading3"/>
      </w:pPr>
      <w:r w:rsidRPr="00FB50C8">
        <w:t>4.1.1</w:t>
      </w:r>
      <w:r w:rsidRPr="00FB50C8">
        <w:tab/>
        <w:t>Description</w:t>
      </w:r>
    </w:p>
    <w:p w14:paraId="5D8768A0" w14:textId="77777777" w:rsidR="00FB50C8" w:rsidRPr="00FB50C8" w:rsidRDefault="00FB50C8" w:rsidP="00FB50C8">
      <w:r w:rsidRPr="00FB50C8">
        <w:t>Network maintenance operations (e.g., software upgrades, downgrades, patching of network functions, license renewals, certificate renewals etc.) can significantly affect service continuity, performance, and user experience. Because of this, they need to be planned, validated, executed, and monitored with minimal disruption. CCLs can help in assisting and automating the maintenance operations, in particular when maintenance needs to be performed in complex scenarios with multiple network functions with dependencies among them, in a large-scale network deployment.</w:t>
      </w:r>
    </w:p>
    <w:p w14:paraId="2EC5B1EB" w14:textId="77777777" w:rsidR="00FB50C8" w:rsidRPr="00FB50C8" w:rsidRDefault="00FB50C8" w:rsidP="00FB50C8">
      <w:r w:rsidRPr="00FB50C8">
        <w:t xml:space="preserve">This use case describes a scenario in which an MnS consumer requests a CCL for network maintenance, for example, a software upgrade, to achieve automation for network maintenance. The request may include the type of maintenance required ( e.g., software upgrade, software downgrade), target version for maintenance, any constraints for maintenance (e.g., time-window when the maintenance should take place), as well as any policies required for network maintenance the order of NFs for maintenance, whether isolation of NFs is required for network maintenance work, etc.   </w:t>
      </w:r>
    </w:p>
    <w:p w14:paraId="71475E82" w14:textId="77777777" w:rsidR="00FB50C8" w:rsidRPr="00FB50C8" w:rsidRDefault="00FB50C8" w:rsidP="00FB50C8">
      <w:r w:rsidRPr="00FB50C8">
        <w:t xml:space="preserve">The intent-driven MnS producer may be MnS consumer of a Network Maintenance CCL MnS producer if the intent-driven MnS producer handles a Network Maintenance Expectation as specified in 3GPP TS 28.312 [3], clause 6.2.2.1.6. </w:t>
      </w:r>
    </w:p>
    <w:p w14:paraId="5A018EC5" w14:textId="77777777" w:rsidR="00FB50C8" w:rsidRPr="00FB50C8" w:rsidRDefault="00FB50C8" w:rsidP="00FB50C8">
      <w:r w:rsidRPr="00FB50C8">
        <w:t xml:space="preserve">A CCL for network maintenance may also use MDA reports in 3GPP TS 28.104 [4], for example, for the maintenance use-cases described in clause 7.2.6, to decide and execute necessary actions for network maintenance. A CCL for network maintenance may also analyse the impact of requested software update, for example, the impact of upgrading an NF software version. CCL for network maintenance delivering software updates may also coordinate with Conflict Management and Coordination Entity as specified in TS 28.567 [2], clause 6.3.6 whether requested network maintenance cause any conflicts to existing operations. Based on the analysis, CCL may execute required actions to deliver software updates or execute a rollback in case software updates negatively impact operations. </w:t>
      </w:r>
    </w:p>
    <w:p w14:paraId="08CF0AFD" w14:textId="77777777" w:rsidR="00FB50C8" w:rsidRPr="00FB50C8" w:rsidRDefault="00FB50C8" w:rsidP="00FB50C8">
      <w:r w:rsidRPr="00FB50C8">
        <w:t>A CCL for network maintenance takes responsibility for a specific scope. In the RAN, the maintenance scope can be for a set of related RAN objects. The scope can be indicated as a list of cells whose nodes (CUs, DUs or radios) are desired to have the same software version. The CCL can be instantiated with a scope indicated a list of cells for which maintenance is required.</w:t>
      </w:r>
    </w:p>
    <w:p w14:paraId="09E54336" w14:textId="77777777" w:rsidR="00FB50C8" w:rsidRPr="00FB50C8" w:rsidRDefault="00FB50C8" w:rsidP="00FB50C8">
      <w:r w:rsidRPr="00FB50C8">
        <w:t xml:space="preserve">The CCL for network maintenance MnS producer reports the result of network maintenance, including the resultant maintenance and any other relevant information. </w:t>
      </w:r>
    </w:p>
    <w:p w14:paraId="3B50240B" w14:textId="77777777" w:rsidR="00FB50C8" w:rsidRPr="00FB50C8" w:rsidRDefault="00FB50C8" w:rsidP="00FB50C8">
      <w:pPr>
        <w:pStyle w:val="Heading3"/>
      </w:pPr>
      <w:r w:rsidRPr="00FB50C8">
        <w:lastRenderedPageBreak/>
        <w:t>4.1.2</w:t>
      </w:r>
      <w:r w:rsidRPr="00FB50C8">
        <w:tab/>
        <w:t>Potential requirements</w:t>
      </w:r>
    </w:p>
    <w:p w14:paraId="0C838108" w14:textId="4E9A5745" w:rsidR="00FB50C8" w:rsidRPr="00FB50C8" w:rsidRDefault="00FB50C8" w:rsidP="00FB50C8">
      <w:pPr>
        <w:rPr>
          <w:bCs/>
        </w:rPr>
      </w:pPr>
      <w:r w:rsidRPr="00FB50C8">
        <w:rPr>
          <w:b/>
        </w:rPr>
        <w:t>REQ-MaintenanceCCL</w:t>
      </w:r>
      <w:del w:id="20" w:author="Stephen Mwanje (Nokia)" w:date="2026-01-22T13:51:00Z" w16du:dateUtc="2026-01-22T12:51:00Z">
        <w:r w:rsidRPr="00FB50C8" w:rsidDel="00FB50C8">
          <w:rPr>
            <w:b/>
          </w:rPr>
          <w:delText xml:space="preserve"> </w:delText>
        </w:r>
      </w:del>
      <w:r w:rsidRPr="00FB50C8">
        <w:rPr>
          <w:b/>
        </w:rPr>
        <w:t>-1:</w:t>
      </w:r>
      <w:r w:rsidRPr="00FB50C8">
        <w:rPr>
          <w:bCs/>
        </w:rPr>
        <w:t xml:space="preserve"> The 3GPP management system should have the capability to allow MnS consumer to </w:t>
      </w:r>
      <w:del w:id="21" w:author="Stephen Mwanje (Nokia)" w:date="2026-01-22T13:50:00Z" w16du:dateUtc="2026-01-22T12:50:00Z">
        <w:r w:rsidRPr="00FB50C8" w:rsidDel="00FB50C8">
          <w:rPr>
            <w:bCs/>
          </w:rPr>
          <w:delText xml:space="preserve">request </w:delText>
        </w:r>
      </w:del>
      <w:ins w:id="22" w:author="Stephen Mwanje (Nokia)" w:date="2026-01-22T13:50:00Z" w16du:dateUtc="2026-01-22T12:50:00Z">
        <w:r>
          <w:rPr>
            <w:bCs/>
          </w:rPr>
          <w:t>instantiate</w:t>
        </w:r>
        <w:r w:rsidRPr="00FB50C8">
          <w:rPr>
            <w:bCs/>
          </w:rPr>
          <w:t xml:space="preserve"> </w:t>
        </w:r>
      </w:ins>
      <w:r w:rsidRPr="00FB50C8">
        <w:rPr>
          <w:bCs/>
        </w:rPr>
        <w:t>a closed control loop for network maintenance delivering software updates</w:t>
      </w:r>
    </w:p>
    <w:p w14:paraId="2BF9CAE0" w14:textId="77777777" w:rsidR="00FB50C8" w:rsidRPr="00FB50C8" w:rsidRDefault="00FB50C8" w:rsidP="00FB50C8">
      <w:r w:rsidRPr="00FB50C8">
        <w:rPr>
          <w:b/>
        </w:rPr>
        <w:t xml:space="preserve">REQ-MaintenanceCCL-2: </w:t>
      </w:r>
      <w:r w:rsidRPr="00FB50C8">
        <w:rPr>
          <w:bCs/>
        </w:rPr>
        <w:t>The 3GPP management system should have the capability to allow MnS consumer to get a report from the closed control loop regarding the network maintenance delivering software updates.</w:t>
      </w:r>
    </w:p>
    <w:p w14:paraId="28E8CB58" w14:textId="77777777" w:rsidR="00FB50C8" w:rsidRPr="00FB50C8" w:rsidRDefault="00FB50C8" w:rsidP="00FB50C8">
      <w:pPr>
        <w:rPr>
          <w:bCs/>
        </w:rPr>
      </w:pPr>
      <w:r w:rsidRPr="00FB50C8">
        <w:rPr>
          <w:b/>
        </w:rPr>
        <w:t>REQ-</w:t>
      </w:r>
      <w:proofErr w:type="spellStart"/>
      <w:r w:rsidRPr="00FB50C8">
        <w:rPr>
          <w:b/>
        </w:rPr>
        <w:t>MaintenanceCCL</w:t>
      </w:r>
      <w:proofErr w:type="spellEnd"/>
      <w:r w:rsidRPr="00FB50C8">
        <w:rPr>
          <w:b/>
        </w:rPr>
        <w:t xml:space="preserve"> -3:</w:t>
      </w:r>
      <w:r w:rsidRPr="00FB50C8">
        <w:rPr>
          <w:bCs/>
        </w:rPr>
        <w:t xml:space="preserve"> The 3GPP management system should have the capability enabling the MnS consumer to instantiate the closed control loop with the scope for the maintenance indicated as a cell list </w:t>
      </w:r>
    </w:p>
    <w:p w14:paraId="05CDABE4" w14:textId="77777777" w:rsidR="00FB50C8" w:rsidRPr="00FB50C8" w:rsidRDefault="00FB50C8" w:rsidP="00FB50C8">
      <w:pPr>
        <w:rPr>
          <w:bCs/>
        </w:rPr>
      </w:pPr>
      <w:r w:rsidRPr="00FB50C8">
        <w:rPr>
          <w:bCs/>
        </w:rPr>
        <w:t xml:space="preserve">Note: the cell list may for example be cells which are required to have the same software. </w:t>
      </w:r>
    </w:p>
    <w:p w14:paraId="3E47F0CB" w14:textId="77777777" w:rsidR="00FB50C8" w:rsidRDefault="00FB50C8" w:rsidP="00FB50C8">
      <w:pPr>
        <w:pStyle w:val="Heading3"/>
      </w:pPr>
      <w:r w:rsidRPr="00FB50C8">
        <w:t>4.1.3</w:t>
      </w:r>
      <w:r w:rsidRPr="00FB50C8">
        <w:tab/>
        <w:t>Potential solutions</w:t>
      </w:r>
    </w:p>
    <w:p w14:paraId="3052EE6F" w14:textId="602C4F42" w:rsidR="001153E1" w:rsidRPr="001153E1" w:rsidRDefault="001153E1" w:rsidP="001153E1">
      <w:pPr>
        <w:keepNext/>
        <w:keepLines/>
        <w:spacing w:before="120"/>
        <w:ind w:left="1418" w:hanging="1418"/>
        <w:textAlignment w:val="auto"/>
        <w:outlineLvl w:val="3"/>
        <w:rPr>
          <w:rFonts w:ascii="Arial" w:hAnsi="Arial"/>
          <w:sz w:val="24"/>
        </w:rPr>
      </w:pPr>
      <w:bookmarkStart w:id="23" w:name="_Toc199342462"/>
      <w:r w:rsidRPr="001153E1">
        <w:rPr>
          <w:rFonts w:ascii="Arial" w:hAnsi="Arial"/>
          <w:sz w:val="24"/>
        </w:rPr>
        <w:t>4.1.3.1</w:t>
      </w:r>
      <w:bookmarkEnd w:id="23"/>
      <w:r w:rsidRPr="001153E1">
        <w:rPr>
          <w:rFonts w:ascii="Arial" w:hAnsi="Arial"/>
          <w:sz w:val="24"/>
        </w:rPr>
        <w:tab/>
        <w:t>Potential solution #1</w:t>
      </w:r>
    </w:p>
    <w:p w14:paraId="68ED609A" w14:textId="77777777" w:rsidR="00FB50C8" w:rsidRPr="00FB50C8" w:rsidRDefault="00FB50C8" w:rsidP="00FB50C8">
      <w:r w:rsidRPr="00FB50C8">
        <w:t xml:space="preserve">This solution includes defining a new IOC for Network Maintenance CCL, which can be represented by </w:t>
      </w:r>
      <w:proofErr w:type="spellStart"/>
      <w:r w:rsidRPr="00FB50C8">
        <w:t>CCLPurpose</w:t>
      </w:r>
      <w:proofErr w:type="spellEnd"/>
      <w:r w:rsidRPr="00FB50C8">
        <w:t xml:space="preserve"> &lt;&lt;</w:t>
      </w:r>
      <w:proofErr w:type="spellStart"/>
      <w:r w:rsidRPr="00FB50C8">
        <w:t>ProxyClass</w:t>
      </w:r>
      <w:proofErr w:type="spellEnd"/>
      <w:r w:rsidRPr="00FB50C8">
        <w:t>&gt;&gt; as specified in 3GPP TS 28.567 [2], clause 6.3.12. This IOC includes attributes for the following information:</w:t>
      </w:r>
    </w:p>
    <w:p w14:paraId="759FF15F" w14:textId="77777777" w:rsidR="00FB50C8" w:rsidRPr="00FB50C8" w:rsidRDefault="00FB50C8" w:rsidP="00FB50C8">
      <w:pPr>
        <w:numPr>
          <w:ilvl w:val="0"/>
          <w:numId w:val="24"/>
        </w:numPr>
      </w:pPr>
      <w:r w:rsidRPr="00FB50C8">
        <w:t xml:space="preserve">The type of network maintenance that Network Maintenance CCL needs to deliver, e.g. software upgrade, software downgrade, software patches etc. </w:t>
      </w:r>
    </w:p>
    <w:p w14:paraId="13FBCC44" w14:textId="77777777" w:rsidR="00FB50C8" w:rsidRPr="00FB50C8" w:rsidRDefault="00FB50C8" w:rsidP="00FB50C8">
      <w:pPr>
        <w:numPr>
          <w:ilvl w:val="0"/>
          <w:numId w:val="24"/>
        </w:numPr>
      </w:pPr>
      <w:r w:rsidRPr="00FB50C8">
        <w:t xml:space="preserve">Software version which Network Maintenance CCL needs to execute. </w:t>
      </w:r>
    </w:p>
    <w:p w14:paraId="3DD7FED5" w14:textId="77777777" w:rsidR="00FB50C8" w:rsidRPr="00FB50C8" w:rsidRDefault="00FB50C8" w:rsidP="00FB50C8">
      <w:pPr>
        <w:numPr>
          <w:ilvl w:val="0"/>
          <w:numId w:val="24"/>
        </w:numPr>
      </w:pPr>
      <w:r w:rsidRPr="00FB50C8">
        <w:t xml:space="preserve">The time window for the Network Maintenance CCL needs to execute their actions </w:t>
      </w:r>
    </w:p>
    <w:p w14:paraId="2257F8B6" w14:textId="77777777" w:rsidR="00FB50C8" w:rsidRPr="00FB50C8" w:rsidRDefault="00FB50C8" w:rsidP="00FB50C8">
      <w:pPr>
        <w:numPr>
          <w:ilvl w:val="0"/>
          <w:numId w:val="24"/>
        </w:numPr>
      </w:pPr>
      <w:r w:rsidRPr="00FB50C8">
        <w:t>The maintenance order for NFs/NEs that Network Maintenance CCL needs to execute their actions</w:t>
      </w:r>
    </w:p>
    <w:p w14:paraId="23ED34F6" w14:textId="77777777" w:rsidR="00FB50C8" w:rsidRPr="00FB50C8" w:rsidRDefault="00FB50C8" w:rsidP="00FB50C8">
      <w:pPr>
        <w:numPr>
          <w:ilvl w:val="0"/>
          <w:numId w:val="24"/>
        </w:numPr>
      </w:pPr>
      <w:r w:rsidRPr="00FB50C8">
        <w:t>Any requirement for isolating or backing up the managed object that Network Maintenance CCL needs to consider before executing their actions</w:t>
      </w:r>
    </w:p>
    <w:p w14:paraId="5E1588D9" w14:textId="77777777" w:rsidR="00FB50C8" w:rsidRPr="00FB50C8" w:rsidRDefault="00FB50C8" w:rsidP="00FB50C8">
      <w:pPr>
        <w:numPr>
          <w:ilvl w:val="0"/>
          <w:numId w:val="24"/>
        </w:numPr>
      </w:pPr>
      <w:r w:rsidRPr="00FB50C8">
        <w:t xml:space="preserve">Relevant thresholds for the Network Maintenance CCL to start delivering network maintenance or to execute a rollback. </w:t>
      </w:r>
    </w:p>
    <w:p w14:paraId="7B2FD19B" w14:textId="164C8C68" w:rsidR="00FB50C8" w:rsidRPr="00FB50C8" w:rsidRDefault="00FB50C8" w:rsidP="00FB50C8">
      <w:pPr>
        <w:numPr>
          <w:ilvl w:val="0"/>
          <w:numId w:val="24"/>
        </w:numPr>
      </w:pPr>
      <w:r w:rsidRPr="00FB50C8">
        <w:t xml:space="preserve">Information regarding </w:t>
      </w:r>
      <w:ins w:id="24" w:author="Stephen Mwanje (Nokia)" w:date="2026-01-22T13:53:00Z" w16du:dateUtc="2026-01-22T12:53:00Z">
        <w:r w:rsidR="00521FEF">
          <w:t xml:space="preserve">the </w:t>
        </w:r>
      </w:ins>
      <w:ins w:id="25" w:author="Nok1" w:date="2026-02-11T14:33:00Z" w16du:dateUtc="2026-02-11T13:33:00Z">
        <w:r w:rsidR="00E92DB3">
          <w:t xml:space="preserve">list of </w:t>
        </w:r>
      </w:ins>
      <w:r w:rsidRPr="00FB50C8">
        <w:t>cell(s) for which network maintenance is requested</w:t>
      </w:r>
      <w:del w:id="26" w:author="Stephen Mwanje (Nokia)" w:date="2026-01-22T13:52:00Z" w16du:dateUtc="2026-01-22T12:52:00Z">
        <w:r w:rsidRPr="00FB50C8" w:rsidDel="00521FEF">
          <w:delText>.</w:delText>
        </w:r>
      </w:del>
    </w:p>
    <w:p w14:paraId="74893346" w14:textId="77777777" w:rsidR="00FB50C8" w:rsidRPr="00FB50C8" w:rsidRDefault="00FB50C8" w:rsidP="00FB50C8">
      <w:r w:rsidRPr="00FB50C8">
        <w:t xml:space="preserve">This solution also includes defining a new </w:t>
      </w:r>
      <w:proofErr w:type="spellStart"/>
      <w:r w:rsidRPr="00FB50C8">
        <w:t>dataType</w:t>
      </w:r>
      <w:proofErr w:type="spellEnd"/>
      <w:r w:rsidRPr="00FB50C8">
        <w:t xml:space="preserve"> for Network Maintenance CCL result to be supported by </w:t>
      </w:r>
      <w:proofErr w:type="spellStart"/>
      <w:r w:rsidRPr="00FB50C8">
        <w:t>CCLReport</w:t>
      </w:r>
      <w:proofErr w:type="spellEnd"/>
      <w:r w:rsidRPr="00FB50C8">
        <w:t xml:space="preserve"> as specified in 3GPP TS 28.567 [2], clause 6.3.3. This new </w:t>
      </w:r>
      <w:proofErr w:type="spellStart"/>
      <w:r w:rsidRPr="00FB50C8">
        <w:t>dataType</w:t>
      </w:r>
      <w:proofErr w:type="spellEnd"/>
      <w:r w:rsidRPr="00FB50C8">
        <w:t xml:space="preserve"> includes attributes for the following information:</w:t>
      </w:r>
    </w:p>
    <w:p w14:paraId="4E80E9F5" w14:textId="77777777" w:rsidR="00FB50C8" w:rsidRPr="00FB50C8" w:rsidRDefault="00FB50C8" w:rsidP="00FB50C8">
      <w:pPr>
        <w:numPr>
          <w:ilvl w:val="0"/>
          <w:numId w:val="24"/>
        </w:numPr>
      </w:pPr>
      <w:r w:rsidRPr="00FB50C8">
        <w:t>The time window that the network maintenance took place.</w:t>
      </w:r>
    </w:p>
    <w:p w14:paraId="429C3AA3" w14:textId="77777777" w:rsidR="00FB50C8" w:rsidRPr="00FB50C8" w:rsidRDefault="00FB50C8" w:rsidP="00FB50C8">
      <w:pPr>
        <w:numPr>
          <w:ilvl w:val="0"/>
          <w:numId w:val="24"/>
        </w:numPr>
      </w:pPr>
      <w:r w:rsidRPr="00FB50C8">
        <w:t>The delivered software version after network maintenance</w:t>
      </w:r>
    </w:p>
    <w:p w14:paraId="7E8268DC" w14:textId="77777777" w:rsidR="00FB50C8" w:rsidRPr="00FB50C8" w:rsidRDefault="00FB50C8" w:rsidP="00FB50C8">
      <w:pPr>
        <w:numPr>
          <w:ilvl w:val="0"/>
          <w:numId w:val="24"/>
        </w:numPr>
      </w:pPr>
      <w:r w:rsidRPr="00FB50C8">
        <w:t>Reporting any rollback</w:t>
      </w:r>
    </w:p>
    <w:p w14:paraId="6BFDC478" w14:textId="77777777" w:rsidR="00FB50C8" w:rsidRDefault="00FB50C8" w:rsidP="00FB50C8">
      <w:r w:rsidRPr="00FB50C8">
        <w:t xml:space="preserve">If the Network Maintenance CCL conflicts with other CCLs, this conflict information can be reported by the </w:t>
      </w:r>
      <w:proofErr w:type="spellStart"/>
      <w:r w:rsidRPr="00FB50C8">
        <w:t>ConflictManagementAndCoordinationEntity</w:t>
      </w:r>
      <w:proofErr w:type="spellEnd"/>
      <w:r w:rsidRPr="00FB50C8">
        <w:t xml:space="preserve">. </w:t>
      </w:r>
    </w:p>
    <w:p w14:paraId="3A5FBE38" w14:textId="77777777" w:rsidR="00B42CEE" w:rsidRPr="00B42CEE" w:rsidRDefault="00B42CEE" w:rsidP="00B42CEE">
      <w:pPr>
        <w:keepNext/>
        <w:keepLines/>
        <w:overflowPunct/>
        <w:autoSpaceDE/>
        <w:autoSpaceDN/>
        <w:adjustRightInd/>
        <w:spacing w:before="120"/>
        <w:ind w:left="1134" w:hanging="1134"/>
        <w:textAlignment w:val="auto"/>
        <w:outlineLvl w:val="2"/>
        <w:rPr>
          <w:ins w:id="27" w:author="docomo_S5-260295" w:date="2026-02-10T14:07:00Z" w16du:dateUtc="2026-02-10T13:07:00Z"/>
          <w:rFonts w:ascii="Arial" w:hAnsi="Arial"/>
          <w:sz w:val="28"/>
        </w:rPr>
      </w:pPr>
      <w:bookmarkStart w:id="28" w:name="_Toc207722359"/>
      <w:bookmarkStart w:id="29" w:name="_Toc211859870"/>
      <w:ins w:id="30" w:author="docomo_S5-260295" w:date="2026-02-10T14:07:00Z" w16du:dateUtc="2026-02-10T13:07:00Z">
        <w:r w:rsidRPr="00B42CEE">
          <w:rPr>
            <w:rFonts w:ascii="Arial" w:hAnsi="Arial"/>
            <w:sz w:val="28"/>
          </w:rPr>
          <w:t>4.1.4</w:t>
        </w:r>
        <w:r w:rsidRPr="00B42CEE">
          <w:rPr>
            <w:rFonts w:ascii="Arial" w:hAnsi="Arial"/>
            <w:sz w:val="28"/>
          </w:rPr>
          <w:tab/>
          <w:t>Evaluation of potential solutions</w:t>
        </w:r>
        <w:bookmarkEnd w:id="28"/>
        <w:bookmarkEnd w:id="29"/>
      </w:ins>
    </w:p>
    <w:p w14:paraId="06115006" w14:textId="77777777" w:rsidR="00B42CEE" w:rsidRPr="00B42CEE" w:rsidRDefault="00B42CEE" w:rsidP="00B42CEE">
      <w:pPr>
        <w:overflowPunct/>
        <w:autoSpaceDE/>
        <w:autoSpaceDN/>
        <w:adjustRightInd/>
        <w:textAlignment w:val="auto"/>
        <w:rPr>
          <w:ins w:id="31" w:author="docomo_S5-260295" w:date="2026-02-10T14:07:00Z" w16du:dateUtc="2026-02-10T13:07:00Z"/>
          <w:lang w:eastAsia="zh-CN" w:bidi="ar-KW"/>
        </w:rPr>
      </w:pPr>
      <w:ins w:id="32" w:author="docomo_S5-260295" w:date="2026-02-10T14:07:00Z" w16du:dateUtc="2026-02-10T13:07:00Z">
        <w:r w:rsidRPr="00B42CEE">
          <w:rPr>
            <w:lang w:eastAsia="zh-CN" w:bidi="ar-KW"/>
          </w:rPr>
          <w:t xml:space="preserve">Only one potential solution provided in clause 4.1.3.1 is identified. This potential solution proposes a new IOC for Network Maintenance CCL, which can be represented by </w:t>
        </w:r>
        <w:proofErr w:type="spellStart"/>
        <w:r w:rsidRPr="00B42CEE">
          <w:rPr>
            <w:lang w:eastAsia="zh-CN" w:bidi="ar-KW"/>
          </w:rPr>
          <w:t>CCLPurpose</w:t>
        </w:r>
        <w:proofErr w:type="spellEnd"/>
        <w:r w:rsidRPr="00B42CEE">
          <w:rPr>
            <w:lang w:eastAsia="zh-CN" w:bidi="ar-KW"/>
          </w:rPr>
          <w:t xml:space="preserve"> &lt;&lt;</w:t>
        </w:r>
        <w:proofErr w:type="spellStart"/>
        <w:r w:rsidRPr="00B42CEE">
          <w:rPr>
            <w:lang w:eastAsia="zh-CN" w:bidi="ar-KW"/>
          </w:rPr>
          <w:t>ProxyClass</w:t>
        </w:r>
        <w:proofErr w:type="spellEnd"/>
        <w:r w:rsidRPr="00B42CEE">
          <w:rPr>
            <w:lang w:eastAsia="zh-CN" w:bidi="ar-KW"/>
          </w:rPr>
          <w:t xml:space="preserve">&gt;&gt;. It also proposes </w:t>
        </w:r>
        <w:r w:rsidRPr="00B42CEE">
          <w:t xml:space="preserve">a new </w:t>
        </w:r>
        <w:proofErr w:type="spellStart"/>
        <w:r w:rsidRPr="00B42CEE">
          <w:t>dataType</w:t>
        </w:r>
        <w:proofErr w:type="spellEnd"/>
        <w:r w:rsidRPr="00B42CEE">
          <w:t xml:space="preserve"> for Network Maintenance CCL result to be supported by </w:t>
        </w:r>
        <w:proofErr w:type="spellStart"/>
        <w:r w:rsidRPr="00B42CEE">
          <w:t>CCLReport</w:t>
        </w:r>
        <w:proofErr w:type="spellEnd"/>
        <w:r w:rsidRPr="00B42CEE">
          <w:t>. The implementation of this potential solution is not complex as it is aligned with existing CCL specifications with proposed extensions.</w:t>
        </w:r>
      </w:ins>
    </w:p>
    <w:p w14:paraId="7B2002A0" w14:textId="74FACAE3" w:rsidR="00B42CEE" w:rsidRPr="00B42CEE" w:rsidRDefault="00B42CEE" w:rsidP="00B42CEE">
      <w:pPr>
        <w:overflowPunct/>
        <w:autoSpaceDE/>
        <w:autoSpaceDN/>
        <w:adjustRightInd/>
        <w:textAlignment w:val="auto"/>
        <w:rPr>
          <w:rFonts w:eastAsia="SimSun"/>
        </w:rPr>
      </w:pPr>
      <w:ins w:id="33" w:author="docomo_S5-260295" w:date="2026-02-10T14:07:00Z" w16du:dateUtc="2026-02-10T13:07:00Z">
        <w:r w:rsidRPr="00B42CEE">
          <w:rPr>
            <w:lang w:eastAsia="zh-CN" w:bidi="ar-KW"/>
          </w:rPr>
          <w:t>Therefore, the potential solution described in clause 4.1.3.1 is a feasible solution to satisfy the requirements in clause 4.1.2.</w:t>
        </w:r>
      </w:ins>
    </w:p>
    <w:p w14:paraId="4881A288" w14:textId="6E1D0863" w:rsidR="00EF053B" w:rsidRPr="00634B88" w:rsidRDefault="005E642C" w:rsidP="00634B8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sectPr w:rsidR="00EF053B" w:rsidRPr="00634B8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224DC8" w14:textId="77777777" w:rsidR="00405EC7" w:rsidRDefault="00405EC7">
      <w:r>
        <w:separator/>
      </w:r>
    </w:p>
  </w:endnote>
  <w:endnote w:type="continuationSeparator" w:id="0">
    <w:p w14:paraId="532143B0" w14:textId="77777777" w:rsidR="00405EC7" w:rsidRDefault="00405EC7">
      <w:r>
        <w:continuationSeparator/>
      </w:r>
    </w:p>
  </w:endnote>
  <w:endnote w:type="continuationNotice" w:id="1">
    <w:p w14:paraId="1C8607AE" w14:textId="77777777" w:rsidR="00405EC7" w:rsidRDefault="00405E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D2160" w14:textId="77777777" w:rsidR="00405EC7" w:rsidRDefault="00405EC7">
      <w:r>
        <w:separator/>
      </w:r>
    </w:p>
  </w:footnote>
  <w:footnote w:type="continuationSeparator" w:id="0">
    <w:p w14:paraId="5EACC9A7" w14:textId="77777777" w:rsidR="00405EC7" w:rsidRDefault="00405EC7">
      <w:r>
        <w:continuationSeparator/>
      </w:r>
    </w:p>
  </w:footnote>
  <w:footnote w:type="continuationNotice" w:id="1">
    <w:p w14:paraId="7819D0E4" w14:textId="77777777" w:rsidR="00405EC7" w:rsidRDefault="00405EC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49DA71B5"/>
    <w:multiLevelType w:val="hybridMultilevel"/>
    <w:tmpl w:val="1AE671FA"/>
    <w:lvl w:ilvl="0" w:tplc="FDD477D8">
      <w:start w:val="4"/>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7" w15:restartNumberingAfterBreak="0">
    <w:nsid w:val="500D4E1E"/>
    <w:multiLevelType w:val="singleLevel"/>
    <w:tmpl w:val="FFFFFFFF"/>
    <w:lvl w:ilvl="0">
      <w:numFmt w:val="decimal"/>
      <w:lvlText w:val="*"/>
      <w:lvlJc w:val="left"/>
    </w:lvl>
  </w:abstractNum>
  <w:abstractNum w:abstractNumId="18"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9" w15:restartNumberingAfterBreak="0">
    <w:nsid w:val="5F214DF8"/>
    <w:multiLevelType w:val="singleLevel"/>
    <w:tmpl w:val="FFFFFFFF"/>
    <w:lvl w:ilvl="0">
      <w:numFmt w:val="decimal"/>
      <w:lvlText w:val="*"/>
      <w:lvlJc w:val="left"/>
    </w:lvl>
  </w:abstractNum>
  <w:abstractNum w:abstractNumId="20" w15:restartNumberingAfterBreak="0">
    <w:nsid w:val="66BD40CB"/>
    <w:multiLevelType w:val="singleLevel"/>
    <w:tmpl w:val="FFFFFFFF"/>
    <w:lvl w:ilvl="0">
      <w:numFmt w:val="decimal"/>
      <w:lvlText w:val="*"/>
      <w:lvlJc w:val="left"/>
    </w:lvl>
  </w:abstractNum>
  <w:abstractNum w:abstractNumId="21" w15:restartNumberingAfterBreak="0">
    <w:nsid w:val="683A38D4"/>
    <w:multiLevelType w:val="singleLevel"/>
    <w:tmpl w:val="FFFFFFFF"/>
    <w:lvl w:ilvl="0">
      <w:numFmt w:val="decimal"/>
      <w:lvlText w:val="*"/>
      <w:lvlJc w:val="left"/>
    </w:lvl>
  </w:abstractNum>
  <w:abstractNum w:abstractNumId="22"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3"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3"/>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9"/>
  </w:num>
  <w:num w:numId="8" w16cid:durableId="2096437568">
    <w:abstractNumId w:val="12"/>
  </w:num>
  <w:num w:numId="9" w16cid:durableId="53041623">
    <w:abstractNumId w:val="21"/>
  </w:num>
  <w:num w:numId="10" w16cid:durableId="1177961310">
    <w:abstractNumId w:val="8"/>
  </w:num>
  <w:num w:numId="11" w16cid:durableId="1012876789">
    <w:abstractNumId w:val="17"/>
  </w:num>
  <w:num w:numId="12" w16cid:durableId="1407992337">
    <w:abstractNumId w:val="7"/>
  </w:num>
  <w:num w:numId="13" w16cid:durableId="427123836">
    <w:abstractNumId w:val="20"/>
  </w:num>
  <w:num w:numId="14" w16cid:durableId="1865901368">
    <w:abstractNumId w:val="18"/>
  </w:num>
  <w:num w:numId="15" w16cid:durableId="1335721060">
    <w:abstractNumId w:val="22"/>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 w:numId="24" w16cid:durableId="1144810136">
    <w:abstractNumId w:val="1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Nok1">
    <w15:presenceInfo w15:providerId="None" w15:userId="Nok1"/>
  </w15:person>
  <w15:person w15:author="docomo_S5-260295">
    <w15:presenceInfo w15:providerId="None" w15:userId="docomo_S5-2602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14F9"/>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124"/>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434B"/>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3E1"/>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5DF0"/>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4EB6"/>
    <w:rsid w:val="001C68F3"/>
    <w:rsid w:val="001C7BA1"/>
    <w:rsid w:val="001D02C2"/>
    <w:rsid w:val="001D0473"/>
    <w:rsid w:val="001D0805"/>
    <w:rsid w:val="001D1347"/>
    <w:rsid w:val="001D256E"/>
    <w:rsid w:val="001D2A9E"/>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87A"/>
    <w:rsid w:val="002179F6"/>
    <w:rsid w:val="002226BD"/>
    <w:rsid w:val="00222A73"/>
    <w:rsid w:val="00225A5A"/>
    <w:rsid w:val="0022661C"/>
    <w:rsid w:val="0022731F"/>
    <w:rsid w:val="00232234"/>
    <w:rsid w:val="00232B5E"/>
    <w:rsid w:val="00232E11"/>
    <w:rsid w:val="002341E3"/>
    <w:rsid w:val="002347A2"/>
    <w:rsid w:val="00234A38"/>
    <w:rsid w:val="00234C21"/>
    <w:rsid w:val="00234F77"/>
    <w:rsid w:val="00235C69"/>
    <w:rsid w:val="00236215"/>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2F37"/>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858"/>
    <w:rsid w:val="003F4999"/>
    <w:rsid w:val="003F49BF"/>
    <w:rsid w:val="003F5E3D"/>
    <w:rsid w:val="003F6969"/>
    <w:rsid w:val="003F7ACF"/>
    <w:rsid w:val="00400E69"/>
    <w:rsid w:val="004010A7"/>
    <w:rsid w:val="0040180D"/>
    <w:rsid w:val="004039C2"/>
    <w:rsid w:val="004042C1"/>
    <w:rsid w:val="004049A0"/>
    <w:rsid w:val="00405EC7"/>
    <w:rsid w:val="00406D75"/>
    <w:rsid w:val="00410755"/>
    <w:rsid w:val="00410A12"/>
    <w:rsid w:val="00410AFE"/>
    <w:rsid w:val="00413A66"/>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68E1"/>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435"/>
    <w:rsid w:val="004C6ABE"/>
    <w:rsid w:val="004C7DCB"/>
    <w:rsid w:val="004D144D"/>
    <w:rsid w:val="004D28FB"/>
    <w:rsid w:val="004D3578"/>
    <w:rsid w:val="004D3A66"/>
    <w:rsid w:val="004D67A7"/>
    <w:rsid w:val="004D72A2"/>
    <w:rsid w:val="004E08F4"/>
    <w:rsid w:val="004E1723"/>
    <w:rsid w:val="004E1A3C"/>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2185"/>
    <w:rsid w:val="00503601"/>
    <w:rsid w:val="005045C6"/>
    <w:rsid w:val="00504789"/>
    <w:rsid w:val="00504D6E"/>
    <w:rsid w:val="00507E98"/>
    <w:rsid w:val="00512890"/>
    <w:rsid w:val="0051320E"/>
    <w:rsid w:val="005173EE"/>
    <w:rsid w:val="00517CB9"/>
    <w:rsid w:val="00521FEF"/>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02E"/>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5711"/>
    <w:rsid w:val="006261DB"/>
    <w:rsid w:val="00627B5D"/>
    <w:rsid w:val="00627CA4"/>
    <w:rsid w:val="00627FFE"/>
    <w:rsid w:val="00630BDA"/>
    <w:rsid w:val="00633021"/>
    <w:rsid w:val="0063318B"/>
    <w:rsid w:val="00634B88"/>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57438"/>
    <w:rsid w:val="00657E5F"/>
    <w:rsid w:val="006609E6"/>
    <w:rsid w:val="00660D92"/>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B7EA2"/>
    <w:rsid w:val="006C03A0"/>
    <w:rsid w:val="006C1C64"/>
    <w:rsid w:val="006C3D95"/>
    <w:rsid w:val="006C565D"/>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40E4"/>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0DCA"/>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88E"/>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1E22"/>
    <w:rsid w:val="008C2DFB"/>
    <w:rsid w:val="008C384C"/>
    <w:rsid w:val="008C6450"/>
    <w:rsid w:val="008C651D"/>
    <w:rsid w:val="008D12FE"/>
    <w:rsid w:val="008D1802"/>
    <w:rsid w:val="008D21AA"/>
    <w:rsid w:val="008D2EBE"/>
    <w:rsid w:val="008D6A58"/>
    <w:rsid w:val="008D782A"/>
    <w:rsid w:val="008E04D8"/>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43BA"/>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AA9"/>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3C61"/>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031"/>
    <w:rsid w:val="00B208D7"/>
    <w:rsid w:val="00B21A8A"/>
    <w:rsid w:val="00B23220"/>
    <w:rsid w:val="00B239C2"/>
    <w:rsid w:val="00B24020"/>
    <w:rsid w:val="00B2429C"/>
    <w:rsid w:val="00B305DB"/>
    <w:rsid w:val="00B314F3"/>
    <w:rsid w:val="00B316F1"/>
    <w:rsid w:val="00B31D7C"/>
    <w:rsid w:val="00B325A4"/>
    <w:rsid w:val="00B348DF"/>
    <w:rsid w:val="00B35054"/>
    <w:rsid w:val="00B3584D"/>
    <w:rsid w:val="00B372FB"/>
    <w:rsid w:val="00B41D58"/>
    <w:rsid w:val="00B42CEE"/>
    <w:rsid w:val="00B4396D"/>
    <w:rsid w:val="00B45713"/>
    <w:rsid w:val="00B46457"/>
    <w:rsid w:val="00B46F00"/>
    <w:rsid w:val="00B506E4"/>
    <w:rsid w:val="00B52079"/>
    <w:rsid w:val="00B52A6D"/>
    <w:rsid w:val="00B536C6"/>
    <w:rsid w:val="00B53ABD"/>
    <w:rsid w:val="00B553BE"/>
    <w:rsid w:val="00B5658E"/>
    <w:rsid w:val="00B571EA"/>
    <w:rsid w:val="00B613DB"/>
    <w:rsid w:val="00B62845"/>
    <w:rsid w:val="00B63248"/>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5E47"/>
    <w:rsid w:val="00B76E2E"/>
    <w:rsid w:val="00B80CF4"/>
    <w:rsid w:val="00B814C5"/>
    <w:rsid w:val="00B823CA"/>
    <w:rsid w:val="00B829C8"/>
    <w:rsid w:val="00B82E3B"/>
    <w:rsid w:val="00B83DEA"/>
    <w:rsid w:val="00B8415D"/>
    <w:rsid w:val="00B8633C"/>
    <w:rsid w:val="00B90B77"/>
    <w:rsid w:val="00B92432"/>
    <w:rsid w:val="00B9294E"/>
    <w:rsid w:val="00B93086"/>
    <w:rsid w:val="00B940B8"/>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C539E"/>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4816"/>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4CA9"/>
    <w:rsid w:val="00CB50EB"/>
    <w:rsid w:val="00CB64D9"/>
    <w:rsid w:val="00CB68E3"/>
    <w:rsid w:val="00CC023B"/>
    <w:rsid w:val="00CC6EE7"/>
    <w:rsid w:val="00CD0B3C"/>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5A79"/>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3760"/>
    <w:rsid w:val="00E04AC8"/>
    <w:rsid w:val="00E06D54"/>
    <w:rsid w:val="00E11335"/>
    <w:rsid w:val="00E1175A"/>
    <w:rsid w:val="00E117D2"/>
    <w:rsid w:val="00E138E3"/>
    <w:rsid w:val="00E14B75"/>
    <w:rsid w:val="00E15655"/>
    <w:rsid w:val="00E16099"/>
    <w:rsid w:val="00E16509"/>
    <w:rsid w:val="00E16D7B"/>
    <w:rsid w:val="00E17146"/>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2DB3"/>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07A"/>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2AF2"/>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0C8"/>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E7DAB"/>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2.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3.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5.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6.xml><?xml version="1.0" encoding="utf-8"?>
<ds:datastoreItem xmlns:ds="http://schemas.openxmlformats.org/officeDocument/2006/customXml" ds:itemID="{CDC1B3EB-4813-49B5-B7C4-D63CED501570}">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2</Pages>
  <Words>906</Words>
  <Characters>5119</Characters>
  <Application>Microsoft Office Word</Application>
  <DocSecurity>0</DocSecurity>
  <Lines>82</Lines>
  <Paragraphs>52</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59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1</cp:lastModifiedBy>
  <cp:revision>2</cp:revision>
  <cp:lastPrinted>2019-02-25T14:05:00Z</cp:lastPrinted>
  <dcterms:created xsi:type="dcterms:W3CDTF">2026-02-11T13:33:00Z</dcterms:created>
  <dcterms:modified xsi:type="dcterms:W3CDTF">2026-02-1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